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193B52" w14:textId="77777777" w:rsidR="007D75B7" w:rsidRPr="007D75B7" w:rsidRDefault="007D75B7" w:rsidP="007D75B7">
      <w:pPr>
        <w:pStyle w:val="Heading1"/>
        <w:jc w:val="center"/>
        <w:rPr>
          <w:lang w:val="bg-BG"/>
        </w:rPr>
      </w:pPr>
      <w:r w:rsidRPr="007D75B7">
        <w:t xml:space="preserve">Installing </w:t>
      </w:r>
      <w:r w:rsidRPr="007D75B7">
        <w:rPr>
          <w:noProof/>
        </w:rPr>
        <w:t xml:space="preserve">XAMPP </w:t>
      </w:r>
      <w:r w:rsidRPr="007D75B7">
        <w:t xml:space="preserve">and </w:t>
      </w:r>
      <w:r w:rsidRPr="007D75B7">
        <w:rPr>
          <w:noProof/>
        </w:rPr>
        <w:t>HeidiSQL</w:t>
      </w:r>
    </w:p>
    <w:p w14:paraId="38058C2F" w14:textId="77777777" w:rsidR="007D75B7" w:rsidRPr="007D75B7" w:rsidRDefault="007D75B7" w:rsidP="00A74398">
      <w:pPr>
        <w:jc w:val="center"/>
        <w:rPr>
          <w:lang w:val="bg-BG"/>
        </w:rPr>
      </w:pPr>
      <w:r w:rsidRPr="007D75B7">
        <w:t xml:space="preserve">This document is a walkthrough through the process of </w:t>
      </w:r>
      <w:r w:rsidRPr="007D75B7">
        <w:rPr>
          <w:b/>
        </w:rPr>
        <w:t xml:space="preserve">installing and configuring </w:t>
      </w:r>
      <w:r w:rsidRPr="007D75B7">
        <w:rPr>
          <w:b/>
          <w:noProof/>
        </w:rPr>
        <w:t xml:space="preserve">XAMPP </w:t>
      </w:r>
      <w:r w:rsidRPr="007D75B7">
        <w:rPr>
          <w:b/>
        </w:rPr>
        <w:t xml:space="preserve">and </w:t>
      </w:r>
      <w:r w:rsidRPr="007D75B7">
        <w:rPr>
          <w:b/>
          <w:noProof/>
        </w:rPr>
        <w:t>HeidiSQL</w:t>
      </w:r>
    </w:p>
    <w:p w14:paraId="47DFC748" w14:textId="60B37310" w:rsidR="007D75B7" w:rsidRPr="007D75B7" w:rsidRDefault="007D75B7" w:rsidP="00A74398">
      <w:pPr>
        <w:jc w:val="center"/>
        <w:rPr>
          <w:lang w:val="bg-BG"/>
        </w:rPr>
      </w:pPr>
      <w:r w:rsidRPr="007D75B7">
        <w:t xml:space="preserve">This lab is part of the </w:t>
      </w:r>
      <w:hyperlink r:id="rId8" w:history="1">
        <w:r w:rsidRPr="007D75B7">
          <w:rPr>
            <w:rStyle w:val="Hyperlink"/>
          </w:rPr>
          <w:t xml:space="preserve">"Programming Fundamentals" course @ </w:t>
        </w:r>
        <w:r w:rsidRPr="007D75B7">
          <w:rPr>
            <w:rStyle w:val="Hyperlink"/>
            <w:noProof/>
          </w:rPr>
          <w:t>SoftUni</w:t>
        </w:r>
      </w:hyperlink>
      <w:r w:rsidRPr="007D75B7">
        <w:t>.</w:t>
      </w:r>
    </w:p>
    <w:p w14:paraId="6EECF7AF" w14:textId="2A0A7A55" w:rsidR="007D75B7" w:rsidRPr="007D75B7" w:rsidRDefault="007D75B7" w:rsidP="00A74398">
      <w:pPr>
        <w:rPr>
          <w:lang w:val="bg-BG"/>
        </w:rPr>
      </w:pPr>
      <w:r w:rsidRPr="007D75B7">
        <w:rPr>
          <w:rStyle w:val="Strong"/>
          <w:noProof/>
        </w:rPr>
        <w:t>XAMPP</w:t>
      </w:r>
      <w:r w:rsidRPr="007D75B7">
        <w:rPr>
          <w:noProof/>
        </w:rPr>
        <w:t xml:space="preserve"> </w:t>
      </w:r>
      <w:r w:rsidRPr="007D75B7">
        <w:t xml:space="preserve">is a completely free, easy to install Apache distribution containing </w:t>
      </w:r>
      <w:r w:rsidRPr="007D75B7">
        <w:rPr>
          <w:noProof/>
        </w:rPr>
        <w:t>MariaDB</w:t>
      </w:r>
      <w:r w:rsidRPr="007D75B7">
        <w:t xml:space="preserve">, </w:t>
      </w:r>
      <w:r w:rsidRPr="007D75B7">
        <w:rPr>
          <w:noProof/>
        </w:rPr>
        <w:t>PHP</w:t>
      </w:r>
      <w:r w:rsidRPr="007D75B7">
        <w:t xml:space="preserve">, and Perl. The </w:t>
      </w:r>
      <w:r w:rsidRPr="007D75B7">
        <w:rPr>
          <w:noProof/>
        </w:rPr>
        <w:t xml:space="preserve">XAMPP </w:t>
      </w:r>
      <w:r w:rsidRPr="007D75B7">
        <w:t>open source package has been set up to be incredibly easy to install and use.</w:t>
      </w:r>
    </w:p>
    <w:p w14:paraId="13E6EF4F" w14:textId="77777777" w:rsidR="007D75B7" w:rsidRPr="007D75B7" w:rsidRDefault="007D75B7" w:rsidP="007D75B7">
      <w:pPr>
        <w:pStyle w:val="Heading1"/>
        <w:rPr>
          <w:lang w:val="bg-BG"/>
        </w:rPr>
      </w:pPr>
      <w:r w:rsidRPr="007D75B7">
        <w:t xml:space="preserve">Installing </w:t>
      </w:r>
      <w:r w:rsidRPr="007D75B7">
        <w:rPr>
          <w:noProof/>
        </w:rPr>
        <w:t xml:space="preserve">XAMPP </w:t>
      </w:r>
      <w:r w:rsidRPr="007D75B7">
        <w:t xml:space="preserve">and Configuring </w:t>
      </w:r>
      <w:r w:rsidRPr="007D75B7">
        <w:rPr>
          <w:noProof/>
        </w:rPr>
        <w:t xml:space="preserve">MySQL </w:t>
      </w:r>
      <w:r w:rsidRPr="007D75B7">
        <w:t>Database</w:t>
      </w:r>
    </w:p>
    <w:p w14:paraId="1D77718F" w14:textId="77777777" w:rsidR="007D75B7" w:rsidRPr="007D75B7" w:rsidRDefault="007D75B7" w:rsidP="007D75B7">
      <w:pPr>
        <w:rPr>
          <w:lang w:val="bg-BG"/>
        </w:rPr>
      </w:pPr>
      <w:r w:rsidRPr="007D75B7">
        <w:t xml:space="preserve">This first part will show you how to </w:t>
      </w:r>
      <w:r w:rsidRPr="007D75B7">
        <w:rPr>
          <w:b/>
        </w:rPr>
        <w:t xml:space="preserve">install </w:t>
      </w:r>
      <w:r w:rsidRPr="007D75B7">
        <w:rPr>
          <w:b/>
          <w:noProof/>
        </w:rPr>
        <w:t>XAMPP</w:t>
      </w:r>
      <w:r w:rsidRPr="007D75B7">
        <w:rPr>
          <w:noProof/>
        </w:rPr>
        <w:t xml:space="preserve"> </w:t>
      </w:r>
      <w:r w:rsidRPr="007D75B7">
        <w:t xml:space="preserve">and </w:t>
      </w:r>
      <w:r w:rsidRPr="007D75B7">
        <w:rPr>
          <w:b/>
        </w:rPr>
        <w:t xml:space="preserve">create your first </w:t>
      </w:r>
      <w:r w:rsidRPr="007D75B7">
        <w:rPr>
          <w:b/>
          <w:noProof/>
        </w:rPr>
        <w:t>MySQL DB</w:t>
      </w:r>
      <w:r w:rsidRPr="007D75B7">
        <w:t>.</w:t>
      </w:r>
    </w:p>
    <w:p w14:paraId="0A4C35D9" w14:textId="77777777" w:rsidR="007D75B7" w:rsidRPr="007D75B7" w:rsidRDefault="007D75B7" w:rsidP="007D75B7">
      <w:pPr>
        <w:pStyle w:val="Heading2"/>
        <w:numPr>
          <w:ilvl w:val="0"/>
          <w:numId w:val="41"/>
        </w:numPr>
        <w:rPr>
          <w:lang w:val="bg-BG"/>
        </w:rPr>
      </w:pPr>
      <w:r w:rsidRPr="007D75B7">
        <w:t xml:space="preserve">Downloading </w:t>
      </w:r>
      <w:r w:rsidRPr="007D75B7">
        <w:rPr>
          <w:noProof/>
        </w:rPr>
        <w:t>XAMPP</w:t>
      </w:r>
    </w:p>
    <w:p w14:paraId="28BA7078" w14:textId="77777777" w:rsidR="007D75B7" w:rsidRPr="007D75B7" w:rsidRDefault="007D75B7" w:rsidP="007D75B7">
      <w:pPr>
        <w:rPr>
          <w:lang w:val="bg-BG"/>
        </w:rPr>
      </w:pPr>
      <w:r w:rsidRPr="007D75B7">
        <w:t xml:space="preserve">Download </w:t>
      </w:r>
      <w:r w:rsidRPr="007D75B7">
        <w:rPr>
          <w:noProof/>
        </w:rPr>
        <w:t xml:space="preserve">XAMPP </w:t>
      </w:r>
      <w:r w:rsidRPr="007D75B7">
        <w:t xml:space="preserve">from </w:t>
      </w:r>
      <w:hyperlink r:id="rId9" w:history="1">
        <w:r w:rsidRPr="007D75B7">
          <w:rPr>
            <w:rStyle w:val="Hyperlink"/>
          </w:rPr>
          <w:t>https://www.apachefriends.org/download.html</w:t>
        </w:r>
      </w:hyperlink>
      <w:r w:rsidRPr="007D75B7">
        <w:t>.</w:t>
      </w:r>
    </w:p>
    <w:p w14:paraId="13796CA2" w14:textId="3C58759A" w:rsidR="007D75B7" w:rsidRPr="007D75B7" w:rsidRDefault="00A74398" w:rsidP="007D75B7">
      <w:pPr>
        <w:rPr>
          <w:lang w:val="bg-BG"/>
        </w:rPr>
      </w:pPr>
      <w:r>
        <w:rPr>
          <w:noProof/>
        </w:rPr>
        <w:drawing>
          <wp:inline distT="0" distB="0" distL="0" distR="0" wp14:anchorId="182B37E8" wp14:editId="37E3CE77">
            <wp:extent cx="3638550" cy="2269018"/>
            <wp:effectExtent l="19050" t="19050" r="19050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 2021-10-07 131512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54563" cy="2279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494FCE" w14:textId="77777777" w:rsidR="007D75B7" w:rsidRPr="007D75B7" w:rsidRDefault="007D75B7" w:rsidP="007D75B7">
      <w:pPr>
        <w:pStyle w:val="Heading2"/>
        <w:numPr>
          <w:ilvl w:val="0"/>
          <w:numId w:val="41"/>
        </w:numPr>
        <w:rPr>
          <w:lang w:val="bg-BG"/>
        </w:rPr>
      </w:pPr>
      <w:r w:rsidRPr="007D75B7">
        <w:t xml:space="preserve">Installing </w:t>
      </w:r>
      <w:r w:rsidRPr="007D75B7">
        <w:rPr>
          <w:noProof/>
        </w:rPr>
        <w:t>XAMPP</w:t>
      </w:r>
    </w:p>
    <w:p w14:paraId="7B875A37" w14:textId="7C4D2F39" w:rsidR="007D75B7" w:rsidRPr="007D75B7" w:rsidRDefault="007D75B7" w:rsidP="007D75B7">
      <w:pPr>
        <w:rPr>
          <w:lang w:val="bg-BG"/>
        </w:rPr>
      </w:pPr>
      <w:r w:rsidRPr="007D75B7">
        <w:t xml:space="preserve">The pictures below will show you the steps that you need to go through, to successfully install </w:t>
      </w:r>
      <w:r w:rsidRPr="007D75B7">
        <w:rPr>
          <w:noProof/>
        </w:rPr>
        <w:t>XAMPP</w:t>
      </w:r>
      <w:r w:rsidRPr="007D75B7">
        <w:t>.</w:t>
      </w:r>
    </w:p>
    <w:p w14:paraId="129CDBA8" w14:textId="77777777" w:rsidR="007D75B7" w:rsidRPr="007D75B7" w:rsidRDefault="007D75B7" w:rsidP="007D75B7">
      <w:pPr>
        <w:rPr>
          <w:b/>
          <w:lang w:val="bg-BG"/>
        </w:rPr>
      </w:pPr>
      <w:r w:rsidRPr="007D75B7">
        <w:t xml:space="preserve">Install </w:t>
      </w:r>
      <w:r w:rsidRPr="007D75B7">
        <w:rPr>
          <w:noProof/>
        </w:rPr>
        <w:t xml:space="preserve">XAMPP </w:t>
      </w:r>
      <w:r w:rsidRPr="007D75B7">
        <w:t>in the</w:t>
      </w:r>
      <w:r w:rsidRPr="007D75B7">
        <w:rPr>
          <w:b/>
        </w:rPr>
        <w:t xml:space="preserve"> default directory</w:t>
      </w:r>
      <w:r w:rsidRPr="007D75B7">
        <w:t xml:space="preserve"> </w:t>
      </w:r>
      <w:r w:rsidRPr="007D75B7">
        <w:rPr>
          <w:noProof/>
        </w:rPr>
        <w:t>("</w:t>
      </w:r>
      <w:r w:rsidRPr="007D75B7">
        <w:rPr>
          <w:rStyle w:val="CodeChar"/>
        </w:rPr>
        <w:t>C:\xampp</w:t>
      </w:r>
      <w:r w:rsidRPr="007D75B7">
        <w:rPr>
          <w:noProof/>
        </w:rPr>
        <w:t>"),</w:t>
      </w:r>
      <w:r w:rsidRPr="007D75B7">
        <w:t xml:space="preserve"> or you might encounter permission troubles later on.</w:t>
      </w:r>
    </w:p>
    <w:p w14:paraId="26A37042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259839A5" wp14:editId="2BA01AAF">
            <wp:extent cx="3600450" cy="2978382"/>
            <wp:effectExtent l="19050" t="19050" r="19050" b="1270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84" t="1620" b="2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124" cy="2979767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7165E9A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lastRenderedPageBreak/>
        <w:drawing>
          <wp:inline distT="0" distB="0" distL="0" distR="0" wp14:anchorId="761256CC" wp14:editId="3898B4BD">
            <wp:extent cx="3638550" cy="3116846"/>
            <wp:effectExtent l="19050" t="19050" r="19050" b="2667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816" cy="31256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79D1B2A" w14:textId="33E32E51" w:rsidR="007D75B7" w:rsidRPr="00A74398" w:rsidRDefault="007D75B7" w:rsidP="00A74398">
      <w:pPr>
        <w:spacing w:before="0" w:after="200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D75B7">
        <w:t xml:space="preserve">If you are not in the </w:t>
      </w:r>
      <w:r w:rsidRPr="007D75B7">
        <w:rPr>
          <w:rStyle w:val="Strong"/>
          <w:noProof/>
        </w:rPr>
        <w:t xml:space="preserve">PHP </w:t>
      </w:r>
      <w:r w:rsidRPr="007D75B7">
        <w:rPr>
          <w:rStyle w:val="Strong"/>
        </w:rPr>
        <w:t>Track</w:t>
      </w:r>
      <w:r w:rsidRPr="007D75B7">
        <w:t xml:space="preserve">, you can select only </w:t>
      </w:r>
      <w:r w:rsidRPr="007D75B7">
        <w:rPr>
          <w:rStyle w:val="CodeChar"/>
        </w:rPr>
        <w:t>MySQL</w:t>
      </w:r>
      <w:r w:rsidRPr="007D75B7">
        <w:t>:</w:t>
      </w:r>
    </w:p>
    <w:p w14:paraId="11280F86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555A8E66" wp14:editId="0E15D3CC">
            <wp:extent cx="3673646" cy="3086100"/>
            <wp:effectExtent l="19050" t="19050" r="2222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83406" cy="3094299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8E8456C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lastRenderedPageBreak/>
        <w:drawing>
          <wp:inline distT="0" distB="0" distL="0" distR="0" wp14:anchorId="766AEC6F" wp14:editId="7EFD486B">
            <wp:extent cx="3660892" cy="3276600"/>
            <wp:effectExtent l="19050" t="19050" r="15875" b="1905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4978" cy="3289208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1BC0D7D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55D038DD" wp14:editId="2494614D">
            <wp:extent cx="3660786" cy="3171825"/>
            <wp:effectExtent l="19050" t="19050" r="15875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077" cy="3185074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65E324C" w14:textId="77777777" w:rsidR="007D75B7" w:rsidRPr="007D75B7" w:rsidRDefault="007D75B7" w:rsidP="007D75B7">
      <w:pPr>
        <w:pStyle w:val="Heading2"/>
        <w:numPr>
          <w:ilvl w:val="0"/>
          <w:numId w:val="41"/>
        </w:numPr>
        <w:rPr>
          <w:lang w:val="bg-BG"/>
        </w:rPr>
      </w:pPr>
      <w:r w:rsidRPr="007D75B7">
        <w:rPr>
          <w:noProof/>
        </w:rPr>
        <w:t xml:space="preserve">XAMPP </w:t>
      </w:r>
      <w:r w:rsidRPr="007D75B7">
        <w:t>First Start</w:t>
      </w:r>
    </w:p>
    <w:p w14:paraId="16BC8F2A" w14:textId="4FC52236" w:rsidR="007D75B7" w:rsidRPr="007D75B7" w:rsidRDefault="007D75B7" w:rsidP="007D75B7">
      <w:pPr>
        <w:rPr>
          <w:lang w:val="bg-BG"/>
        </w:rPr>
      </w:pPr>
      <w:r w:rsidRPr="007D75B7">
        <w:t xml:space="preserve">The first time you </w:t>
      </w:r>
      <w:r w:rsidRPr="007D75B7">
        <w:rPr>
          <w:b/>
        </w:rPr>
        <w:t xml:space="preserve">start </w:t>
      </w:r>
      <w:r w:rsidRPr="007D75B7">
        <w:rPr>
          <w:b/>
          <w:noProof/>
        </w:rPr>
        <w:t>XAMPP</w:t>
      </w:r>
      <w:r w:rsidRPr="007D75B7">
        <w:rPr>
          <w:noProof/>
        </w:rPr>
        <w:t xml:space="preserve"> </w:t>
      </w:r>
      <w:r w:rsidRPr="007D75B7">
        <w:t xml:space="preserve">you will get </w:t>
      </w:r>
      <w:r w:rsidR="004F028F">
        <w:t xml:space="preserve">a </w:t>
      </w:r>
      <w:r w:rsidRPr="007D75B7">
        <w:rPr>
          <w:b/>
        </w:rPr>
        <w:t>language selection screen</w:t>
      </w:r>
      <w:r w:rsidRPr="007D75B7">
        <w:t xml:space="preserve"> like this one:</w:t>
      </w:r>
    </w:p>
    <w:p w14:paraId="03B8C718" w14:textId="02C97717" w:rsidR="007D75B7" w:rsidRPr="007D75B7" w:rsidRDefault="007D75B7" w:rsidP="00A74398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3351004B" wp14:editId="288DBDCE">
            <wp:extent cx="2552700" cy="1899147"/>
            <wp:effectExtent l="19050" t="19050" r="19050" b="2540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618" cy="1908758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2BA8E34" w14:textId="77777777" w:rsidR="007D75B7" w:rsidRPr="007D75B7" w:rsidRDefault="007D75B7" w:rsidP="007D75B7">
      <w:pPr>
        <w:rPr>
          <w:lang w:val="bg-BG"/>
        </w:rPr>
      </w:pPr>
      <w:r w:rsidRPr="007D75B7">
        <w:lastRenderedPageBreak/>
        <w:t xml:space="preserve">After you choose the language you prefer, you will see the </w:t>
      </w:r>
      <w:r w:rsidRPr="007D75B7">
        <w:rPr>
          <w:b/>
        </w:rPr>
        <w:t xml:space="preserve">main screen of </w:t>
      </w:r>
      <w:r w:rsidRPr="007D75B7">
        <w:rPr>
          <w:b/>
          <w:noProof/>
        </w:rPr>
        <w:t>XAMPP</w:t>
      </w:r>
      <w:r w:rsidRPr="007D75B7">
        <w:t>:</w:t>
      </w:r>
    </w:p>
    <w:p w14:paraId="29EE3A5B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1B8ED2CA" wp14:editId="3A80298D">
            <wp:extent cx="5531261" cy="3600450"/>
            <wp:effectExtent l="19050" t="19050" r="12700" b="1905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37" cy="36010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3418A41" w14:textId="77777777" w:rsidR="007D75B7" w:rsidRPr="007D75B7" w:rsidRDefault="007D75B7" w:rsidP="007D75B7">
      <w:pPr>
        <w:pStyle w:val="Heading2"/>
        <w:numPr>
          <w:ilvl w:val="0"/>
          <w:numId w:val="41"/>
        </w:numPr>
        <w:rPr>
          <w:lang w:val="bg-BG"/>
        </w:rPr>
      </w:pPr>
      <w:r w:rsidRPr="007D75B7">
        <w:t xml:space="preserve">Start </w:t>
      </w:r>
      <w:r w:rsidRPr="007D75B7">
        <w:rPr>
          <w:noProof/>
        </w:rPr>
        <w:t xml:space="preserve">MySql </w:t>
      </w:r>
      <w:r w:rsidRPr="007D75B7">
        <w:t>Database</w:t>
      </w:r>
    </w:p>
    <w:p w14:paraId="7461A73E" w14:textId="77777777" w:rsidR="007D75B7" w:rsidRPr="001C7F25" w:rsidRDefault="007D75B7" w:rsidP="007D75B7">
      <w:pPr>
        <w:rPr>
          <w:lang w:val="bg-BG"/>
        </w:rPr>
      </w:pPr>
      <w:r w:rsidRPr="007D75B7">
        <w:t xml:space="preserve">Now we need to </w:t>
      </w:r>
      <w:r w:rsidRPr="007D75B7">
        <w:rPr>
          <w:b/>
        </w:rPr>
        <w:t xml:space="preserve">start </w:t>
      </w:r>
      <w:r w:rsidRPr="007D75B7">
        <w:rPr>
          <w:b/>
          <w:noProof/>
        </w:rPr>
        <w:t xml:space="preserve">MySql </w:t>
      </w:r>
      <w:r w:rsidRPr="007D75B7">
        <w:rPr>
          <w:b/>
        </w:rPr>
        <w:t>Database</w:t>
      </w:r>
      <w:r w:rsidRPr="007D75B7">
        <w:t>:</w:t>
      </w:r>
    </w:p>
    <w:p w14:paraId="6159E83D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20BA9613" wp14:editId="0562A9CC">
            <wp:extent cx="5562600" cy="2050726"/>
            <wp:effectExtent l="19050" t="19050" r="19050" b="260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86609" cy="2059577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12F4998" w14:textId="77777777" w:rsidR="007D75B7" w:rsidRPr="007D75B7" w:rsidRDefault="007D75B7" w:rsidP="007D75B7">
      <w:pPr>
        <w:rPr>
          <w:lang w:val="bg-BG"/>
        </w:rPr>
      </w:pPr>
      <w:r w:rsidRPr="007D75B7">
        <w:t xml:space="preserve">If everything is correct, the </w:t>
      </w:r>
      <w:r w:rsidRPr="007D75B7">
        <w:rPr>
          <w:rStyle w:val="Strong"/>
          <w:noProof/>
        </w:rPr>
        <w:t>MySql</w:t>
      </w:r>
      <w:r w:rsidRPr="007D75B7">
        <w:rPr>
          <w:noProof/>
        </w:rPr>
        <w:t xml:space="preserve"> </w:t>
      </w:r>
      <w:r w:rsidRPr="007D75B7">
        <w:t xml:space="preserve">label will become green, and you will see the default </w:t>
      </w:r>
      <w:r w:rsidRPr="007D75B7">
        <w:rPr>
          <w:b/>
        </w:rPr>
        <w:t>ports</w:t>
      </w:r>
      <w:r w:rsidRPr="007D75B7">
        <w:t xml:space="preserve"> – </w:t>
      </w:r>
      <w:r w:rsidRPr="007D75B7">
        <w:rPr>
          <w:b/>
        </w:rPr>
        <w:t>3306</w:t>
      </w:r>
      <w:r w:rsidRPr="007D75B7">
        <w:t>.</w:t>
      </w:r>
    </w:p>
    <w:p w14:paraId="1E273977" w14:textId="77777777" w:rsidR="007D75B7" w:rsidRPr="007D75B7" w:rsidRDefault="007D75B7" w:rsidP="007D75B7">
      <w:pPr>
        <w:pStyle w:val="Heading1"/>
        <w:rPr>
          <w:lang w:val="bg-BG"/>
        </w:rPr>
      </w:pPr>
      <w:r w:rsidRPr="007D75B7">
        <w:t xml:space="preserve">Installing </w:t>
      </w:r>
      <w:r w:rsidRPr="007D75B7">
        <w:rPr>
          <w:noProof/>
        </w:rPr>
        <w:t>HeidiSQL</w:t>
      </w:r>
    </w:p>
    <w:p w14:paraId="61D45DA0" w14:textId="77777777" w:rsidR="007D75B7" w:rsidRPr="007D75B7" w:rsidRDefault="007D75B7" w:rsidP="007D75B7">
      <w:pPr>
        <w:rPr>
          <w:lang w:val="bg-BG"/>
        </w:rPr>
      </w:pPr>
      <w:r w:rsidRPr="007D75B7">
        <w:t xml:space="preserve">Before you start you can download </w:t>
      </w:r>
      <w:hyperlink r:id="rId19" w:history="1">
        <w:r w:rsidRPr="007D75B7">
          <w:rPr>
            <w:rStyle w:val="Hyperlink"/>
            <w:noProof/>
          </w:rPr>
          <w:t>HeidiSQL</w:t>
        </w:r>
      </w:hyperlink>
      <w:r w:rsidRPr="007D75B7">
        <w:rPr>
          <w:noProof/>
        </w:rPr>
        <w:t xml:space="preserve"> </w:t>
      </w:r>
      <w:r w:rsidRPr="007D75B7">
        <w:t xml:space="preserve">from </w:t>
      </w:r>
      <w:hyperlink r:id="rId20" w:history="1">
        <w:r w:rsidRPr="007D75B7">
          <w:rPr>
            <w:rStyle w:val="Hyperlink"/>
          </w:rPr>
          <w:t>here</w:t>
        </w:r>
      </w:hyperlink>
      <w:r w:rsidRPr="007D75B7">
        <w:t>. "</w:t>
      </w:r>
      <w:r w:rsidRPr="007D75B7">
        <w:rPr>
          <w:rStyle w:val="Strong"/>
        </w:rPr>
        <w:t>Heidi</w:t>
      </w:r>
      <w:r w:rsidRPr="007D75B7">
        <w:t xml:space="preserve">" allows you to see and edit data and structures from databases. You can install the </w:t>
      </w:r>
      <w:r w:rsidRPr="007D75B7">
        <w:rPr>
          <w:rStyle w:val="Strong"/>
        </w:rPr>
        <w:t>tool</w:t>
      </w:r>
      <w:r w:rsidRPr="007D75B7">
        <w:t xml:space="preserve"> by clicking next, next, next…</w:t>
      </w:r>
    </w:p>
    <w:p w14:paraId="2B18A356" w14:textId="77777777" w:rsidR="007D75B7" w:rsidRPr="007D75B7" w:rsidRDefault="007D75B7" w:rsidP="007D75B7">
      <w:pPr>
        <w:rPr>
          <w:lang w:val="bg-BG"/>
        </w:rPr>
      </w:pPr>
      <w:r w:rsidRPr="007D75B7">
        <w:t xml:space="preserve">When you open </w:t>
      </w:r>
      <w:r w:rsidRPr="007D75B7">
        <w:rPr>
          <w:rStyle w:val="Strong"/>
        </w:rPr>
        <w:t>Heidi,</w:t>
      </w:r>
      <w:r w:rsidRPr="007D75B7">
        <w:t xml:space="preserve"> you are going to see this:</w:t>
      </w:r>
    </w:p>
    <w:p w14:paraId="6B3ED668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lastRenderedPageBreak/>
        <w:drawing>
          <wp:inline distT="0" distB="0" distL="0" distR="0" wp14:anchorId="1CC9B146" wp14:editId="00A28A33">
            <wp:extent cx="4800600" cy="2886801"/>
            <wp:effectExtent l="19050" t="19050" r="19050" b="279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06080" cy="2890096"/>
                    </a:xfrm>
                    <a:prstGeom prst="rect">
                      <a:avLst/>
                    </a:prstGeom>
                    <a:noFill/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4B44E83" w14:textId="77777777" w:rsidR="007D75B7" w:rsidRPr="007D75B7" w:rsidRDefault="007D75B7" w:rsidP="007D75B7">
      <w:pPr>
        <w:rPr>
          <w:lang w:val="bg-BG"/>
        </w:rPr>
      </w:pPr>
      <w:r w:rsidRPr="007D75B7">
        <w:t xml:space="preserve">You can create a new session </w:t>
      </w:r>
      <w:r w:rsidRPr="007D75B7">
        <w:rPr>
          <w:noProof/>
        </w:rPr>
        <w:t>(</w:t>
      </w:r>
      <w:r w:rsidRPr="007D75B7">
        <w:t>click on "New") and open it. Then you can manage your databases:</w:t>
      </w:r>
    </w:p>
    <w:p w14:paraId="7434E5CE" w14:textId="77777777" w:rsidR="007D75B7" w:rsidRPr="007D75B7" w:rsidRDefault="007D75B7" w:rsidP="007D75B7">
      <w:pPr>
        <w:rPr>
          <w:lang w:val="bg-BG"/>
        </w:rPr>
      </w:pPr>
      <w:r w:rsidRPr="007D75B7">
        <w:rPr>
          <w:noProof/>
        </w:rPr>
        <w:drawing>
          <wp:inline distT="0" distB="0" distL="0" distR="0" wp14:anchorId="769C69BE" wp14:editId="49D67073">
            <wp:extent cx="4791075" cy="2892552"/>
            <wp:effectExtent l="19050" t="19050" r="9525" b="222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13674" cy="2906196"/>
                    </a:xfrm>
                    <a:prstGeom prst="rect">
                      <a:avLst/>
                    </a:prstGeom>
                    <a:noFill/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7D75B7" w:rsidRDefault="00640502" w:rsidP="007D75B7">
      <w:pPr>
        <w:rPr>
          <w:lang w:val="bg-BG"/>
        </w:rPr>
      </w:pPr>
    </w:p>
    <w:sectPr w:rsidR="00640502" w:rsidRPr="007D75B7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8A633A" w14:textId="77777777" w:rsidR="00877B21" w:rsidRDefault="00877B21" w:rsidP="008068A2">
      <w:pPr>
        <w:spacing w:after="0" w:line="240" w:lineRule="auto"/>
      </w:pPr>
      <w:r>
        <w:separator/>
      </w:r>
    </w:p>
  </w:endnote>
  <w:endnote w:type="continuationSeparator" w:id="0">
    <w:p w14:paraId="347AFBA9" w14:textId="77777777" w:rsidR="00877B21" w:rsidRDefault="00877B2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F6FC5B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A74398" w:rsidRPr="00A74398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="00A74398"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F6FC5B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A74398" w:rsidRPr="00A74398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="00A74398"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E99F2F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028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028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E99F2F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028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028F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C1521F" w14:textId="77777777" w:rsidR="00877B21" w:rsidRDefault="00877B21" w:rsidP="008068A2">
      <w:pPr>
        <w:spacing w:after="0" w:line="240" w:lineRule="auto"/>
      </w:pPr>
      <w:r>
        <w:separator/>
      </w:r>
    </w:p>
  </w:footnote>
  <w:footnote w:type="continuationSeparator" w:id="0">
    <w:p w14:paraId="7C259352" w14:textId="77777777" w:rsidR="00877B21" w:rsidRDefault="00877B2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773CDD58"/>
    <w:lvl w:ilvl="0" w:tplc="F3E2AB4C">
      <w:start w:val="1"/>
      <w:numFmt w:val="decimal"/>
      <w:lvlText w:val="%1."/>
      <w:lvlJc w:val="left"/>
      <w:pPr>
        <w:ind w:left="36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21"/>
  </w:num>
  <w:num w:numId="4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wNbE0tLQ0MzdW0lEKTi0uzszPAykwrAUA+36t2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7F25"/>
    <w:rsid w:val="001D2464"/>
    <w:rsid w:val="001D50AE"/>
    <w:rsid w:val="001E1161"/>
    <w:rsid w:val="001E3FEF"/>
    <w:rsid w:val="00202683"/>
    <w:rsid w:val="00215FCE"/>
    <w:rsid w:val="00216487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37A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028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D75B7"/>
    <w:rsid w:val="007E0960"/>
    <w:rsid w:val="007E4E4F"/>
    <w:rsid w:val="007F04BF"/>
    <w:rsid w:val="007F177C"/>
    <w:rsid w:val="007F5F65"/>
    <w:rsid w:val="00801502"/>
    <w:rsid w:val="00803217"/>
    <w:rsid w:val="0080409D"/>
    <w:rsid w:val="008063E1"/>
    <w:rsid w:val="008068A2"/>
    <w:rsid w:val="008105A0"/>
    <w:rsid w:val="00836CA4"/>
    <w:rsid w:val="0085184F"/>
    <w:rsid w:val="00861625"/>
    <w:rsid w:val="008617B5"/>
    <w:rsid w:val="00870828"/>
    <w:rsid w:val="00877B21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439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F6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6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5/programming-fundamentals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www.heidisql.com/download.php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jpg"/><Relationship Id="rId19" Type="http://schemas.openxmlformats.org/officeDocument/2006/relationships/hyperlink" Target="https://www.heidisql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apachefriends.org/download.html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0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image" Target="media/image1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90.png"/><Relationship Id="rId40" Type="http://schemas.openxmlformats.org/officeDocument/2006/relationships/image" Target="media/image21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BF8519D-3DA1-4E39-A393-9ECE37492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5</Pages>
  <Words>275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stalling XAMPP and HeidiSQL</vt:lpstr>
    </vt:vector>
  </TitlesOfParts>
  <Company>SoftUni – https://softuni.org</Company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alling XAMPP and HeidiSQL</dc:title>
  <dc:subject>Programming Fundamentals – Practical Training Course @ SoftUni</dc:subject>
  <dc:creator>Software University</dc:creator>
  <cp:keywords>Programming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8</cp:revision>
  <cp:lastPrinted>2015-10-26T22:35:00Z</cp:lastPrinted>
  <dcterms:created xsi:type="dcterms:W3CDTF">2019-11-12T12:29:00Z</dcterms:created>
  <dcterms:modified xsi:type="dcterms:W3CDTF">2021-12-09T10:08:00Z</dcterms:modified>
  <cp:category>programming; education; software engineering; software development</cp:category>
</cp:coreProperties>
</file>